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D4013" w14:textId="0DE8F5BC" w:rsidR="00713B9B" w:rsidRDefault="00713B9B" w:rsidP="00713B9B">
      <w:pPr>
        <w:jc w:val="center"/>
        <w:rPr>
          <w:rFonts w:cstheme="minorHAnsi"/>
          <w:b/>
          <w:color w:val="002060"/>
          <w:spacing w:val="-1"/>
          <w:sz w:val="28"/>
          <w:szCs w:val="28"/>
          <w:u w:val="single"/>
        </w:rPr>
      </w:pPr>
      <w:r w:rsidRPr="00713B9B">
        <w:rPr>
          <w:rFonts w:cstheme="minorHAnsi"/>
          <w:b/>
          <w:color w:val="002060"/>
          <w:spacing w:val="-1"/>
          <w:sz w:val="28"/>
          <w:szCs w:val="28"/>
          <w:u w:val="single"/>
        </w:rPr>
        <w:t xml:space="preserve">Records Destruction Approval form </w:t>
      </w:r>
    </w:p>
    <w:p w14:paraId="3D27E678" w14:textId="77777777" w:rsidR="0061496D" w:rsidRDefault="0061496D" w:rsidP="00713B9B">
      <w:pPr>
        <w:jc w:val="center"/>
        <w:rPr>
          <w:rFonts w:cstheme="minorHAnsi"/>
          <w:b/>
          <w:color w:val="002060"/>
          <w:spacing w:val="-1"/>
          <w:sz w:val="28"/>
          <w:szCs w:val="28"/>
          <w:u w:val="single"/>
        </w:rPr>
      </w:pPr>
    </w:p>
    <w:p w14:paraId="63A26A91" w14:textId="276CD24E" w:rsidR="00827BE9" w:rsidRPr="00004810" w:rsidRDefault="00827BE9" w:rsidP="00004810">
      <w:pPr>
        <w:rPr>
          <w:rFonts w:eastAsia="Times New Roman" w:cstheme="minorHAnsi"/>
          <w:color w:val="244061" w:themeColor="accent1" w:themeShade="80"/>
        </w:rPr>
      </w:pPr>
    </w:p>
    <w:tbl>
      <w:tblPr>
        <w:tblStyle w:val="TableGrid"/>
        <w:tblW w:w="15344" w:type="dxa"/>
        <w:tblInd w:w="-859" w:type="dxa"/>
        <w:tblLook w:val="04A0" w:firstRow="1" w:lastRow="0" w:firstColumn="1" w:lastColumn="0" w:noHBand="0" w:noVBand="1"/>
      </w:tblPr>
      <w:tblGrid>
        <w:gridCol w:w="4413"/>
        <w:gridCol w:w="3951"/>
        <w:gridCol w:w="3543"/>
        <w:gridCol w:w="3437"/>
      </w:tblGrid>
      <w:tr w:rsidR="00477C71" w:rsidRPr="00713B9B" w14:paraId="52AEA945" w14:textId="77777777" w:rsidTr="00713B9B">
        <w:trPr>
          <w:trHeight w:val="548"/>
        </w:trPr>
        <w:tc>
          <w:tcPr>
            <w:tcW w:w="15344" w:type="dxa"/>
            <w:gridSpan w:val="4"/>
            <w:shd w:val="clear" w:color="auto" w:fill="8DB3E2" w:themeFill="text2" w:themeFillTint="66"/>
            <w:vAlign w:val="center"/>
          </w:tcPr>
          <w:p w14:paraId="68DF1ED4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R</w:t>
            </w:r>
            <w:r w:rsidR="00D840BC">
              <w:rPr>
                <w:rFonts w:cstheme="minorHAnsi"/>
                <w:b/>
              </w:rPr>
              <w:t xml:space="preserve">EQUESTER </w:t>
            </w:r>
          </w:p>
        </w:tc>
      </w:tr>
      <w:tr w:rsidR="00477C71" w:rsidRPr="00713B9B" w14:paraId="7D82F112" w14:textId="77777777" w:rsidTr="00713B9B">
        <w:trPr>
          <w:trHeight w:val="440"/>
        </w:trPr>
        <w:tc>
          <w:tcPr>
            <w:tcW w:w="4413" w:type="dxa"/>
          </w:tcPr>
          <w:p w14:paraId="11A09862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epartment</w:t>
            </w:r>
          </w:p>
        </w:tc>
        <w:tc>
          <w:tcPr>
            <w:tcW w:w="3951" w:type="dxa"/>
          </w:tcPr>
          <w:p w14:paraId="590292AF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Employee Name</w:t>
            </w:r>
          </w:p>
        </w:tc>
        <w:tc>
          <w:tcPr>
            <w:tcW w:w="3543" w:type="dxa"/>
          </w:tcPr>
          <w:p w14:paraId="52C22E6C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Telephone/E-mail:</w:t>
            </w:r>
          </w:p>
          <w:p w14:paraId="7E7BBFD2" w14:textId="77777777" w:rsidR="00477C71" w:rsidRPr="00713B9B" w:rsidRDefault="00477C71" w:rsidP="00713B9B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6C7ACC47" w14:textId="77777777" w:rsidR="00477C71" w:rsidRPr="00713B9B" w:rsidRDefault="00477C71" w:rsidP="00713B9B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3437" w:type="dxa"/>
          </w:tcPr>
          <w:p w14:paraId="3DFBBCB3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ate:</w:t>
            </w:r>
          </w:p>
        </w:tc>
      </w:tr>
    </w:tbl>
    <w:p w14:paraId="23673BC6" w14:textId="77777777" w:rsidR="00477C71" w:rsidRPr="00713B9B" w:rsidRDefault="00477C71" w:rsidP="00713B9B">
      <w:pPr>
        <w:spacing w:after="0"/>
        <w:jc w:val="center"/>
        <w:rPr>
          <w:rFonts w:cstheme="minorHAnsi"/>
        </w:rPr>
      </w:pPr>
    </w:p>
    <w:tbl>
      <w:tblPr>
        <w:tblStyle w:val="TableGrid"/>
        <w:tblW w:w="15321" w:type="dxa"/>
        <w:tblInd w:w="-836" w:type="dxa"/>
        <w:tblLook w:val="04A0" w:firstRow="1" w:lastRow="0" w:firstColumn="1" w:lastColumn="0" w:noHBand="0" w:noVBand="1"/>
      </w:tblPr>
      <w:tblGrid>
        <w:gridCol w:w="4413"/>
        <w:gridCol w:w="3951"/>
        <w:gridCol w:w="3561"/>
        <w:gridCol w:w="3396"/>
      </w:tblGrid>
      <w:tr w:rsidR="00477C71" w:rsidRPr="00713B9B" w14:paraId="4C28B297" w14:textId="77777777" w:rsidTr="00713B9B">
        <w:trPr>
          <w:trHeight w:val="476"/>
        </w:trPr>
        <w:tc>
          <w:tcPr>
            <w:tcW w:w="15321" w:type="dxa"/>
            <w:gridSpan w:val="4"/>
            <w:shd w:val="clear" w:color="auto" w:fill="8DB3E2" w:themeFill="text2" w:themeFillTint="66"/>
          </w:tcPr>
          <w:p w14:paraId="4A6CD4B3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APPROVALS</w:t>
            </w:r>
          </w:p>
        </w:tc>
      </w:tr>
      <w:tr w:rsidR="00477C71" w:rsidRPr="00713B9B" w14:paraId="05B3F17B" w14:textId="77777777" w:rsidTr="00713B9B">
        <w:trPr>
          <w:trHeight w:val="341"/>
        </w:trPr>
        <w:tc>
          <w:tcPr>
            <w:tcW w:w="4413" w:type="dxa"/>
          </w:tcPr>
          <w:p w14:paraId="50582358" w14:textId="77777777" w:rsidR="00E954BD" w:rsidRPr="00713B9B" w:rsidRDefault="00E954BD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Approved by: (name)</w:t>
            </w:r>
          </w:p>
          <w:p w14:paraId="6050D4AA" w14:textId="77777777" w:rsidR="00477C71" w:rsidRPr="00713B9B" w:rsidRDefault="00477C71" w:rsidP="00713B9B">
            <w:pPr>
              <w:rPr>
                <w:rFonts w:cstheme="minorHAnsi"/>
                <w:b/>
              </w:rPr>
            </w:pPr>
          </w:p>
        </w:tc>
        <w:tc>
          <w:tcPr>
            <w:tcW w:w="3951" w:type="dxa"/>
          </w:tcPr>
          <w:p w14:paraId="17FB549A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Position</w:t>
            </w:r>
          </w:p>
        </w:tc>
        <w:tc>
          <w:tcPr>
            <w:tcW w:w="3561" w:type="dxa"/>
          </w:tcPr>
          <w:p w14:paraId="1FE95F6E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Signature:</w:t>
            </w:r>
          </w:p>
        </w:tc>
        <w:tc>
          <w:tcPr>
            <w:tcW w:w="3396" w:type="dxa"/>
          </w:tcPr>
          <w:p w14:paraId="56FEBD60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ate:</w:t>
            </w:r>
          </w:p>
        </w:tc>
      </w:tr>
      <w:tr w:rsidR="00477C71" w:rsidRPr="00713B9B" w14:paraId="0CD5FF72" w14:textId="77777777" w:rsidTr="00713B9B">
        <w:tc>
          <w:tcPr>
            <w:tcW w:w="4413" w:type="dxa"/>
          </w:tcPr>
          <w:p w14:paraId="6343BAD9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Approved by: (name)</w:t>
            </w:r>
          </w:p>
          <w:p w14:paraId="3863F564" w14:textId="77777777" w:rsidR="00477C71" w:rsidRPr="00713B9B" w:rsidRDefault="00477C71" w:rsidP="00713B9B">
            <w:pPr>
              <w:rPr>
                <w:rFonts w:cstheme="minorHAnsi"/>
                <w:b/>
              </w:rPr>
            </w:pPr>
          </w:p>
        </w:tc>
        <w:tc>
          <w:tcPr>
            <w:tcW w:w="3951" w:type="dxa"/>
          </w:tcPr>
          <w:p w14:paraId="6DC9E002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Pos</w:t>
            </w:r>
            <w:r w:rsidR="00E954BD" w:rsidRPr="00713B9B">
              <w:rPr>
                <w:rFonts w:cstheme="minorHAnsi"/>
                <w:b/>
              </w:rPr>
              <w:t>ition</w:t>
            </w:r>
          </w:p>
        </w:tc>
        <w:tc>
          <w:tcPr>
            <w:tcW w:w="3561" w:type="dxa"/>
          </w:tcPr>
          <w:p w14:paraId="74A38F08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Signature:</w:t>
            </w:r>
          </w:p>
        </w:tc>
        <w:tc>
          <w:tcPr>
            <w:tcW w:w="3396" w:type="dxa"/>
          </w:tcPr>
          <w:p w14:paraId="41B30BBC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ate:</w:t>
            </w:r>
          </w:p>
        </w:tc>
      </w:tr>
    </w:tbl>
    <w:p w14:paraId="08B56B38" w14:textId="77777777" w:rsidR="00477C71" w:rsidRPr="00713B9B" w:rsidRDefault="00477C71" w:rsidP="00713B9B">
      <w:pPr>
        <w:spacing w:after="0"/>
        <w:jc w:val="center"/>
        <w:rPr>
          <w:rFonts w:cstheme="minorHAnsi"/>
        </w:rPr>
      </w:pPr>
    </w:p>
    <w:p w14:paraId="32DEFCAA" w14:textId="77777777" w:rsidR="00477C71" w:rsidRPr="00713B9B" w:rsidRDefault="00477C71" w:rsidP="00713B9B">
      <w:pPr>
        <w:spacing w:after="0"/>
        <w:jc w:val="center"/>
        <w:rPr>
          <w:rFonts w:cstheme="minorHAnsi"/>
        </w:rPr>
      </w:pPr>
    </w:p>
    <w:tbl>
      <w:tblPr>
        <w:tblStyle w:val="TableGrid"/>
        <w:tblW w:w="14983" w:type="dxa"/>
        <w:tblInd w:w="-518" w:type="dxa"/>
        <w:tblLook w:val="04A0" w:firstRow="1" w:lastRow="0" w:firstColumn="1" w:lastColumn="0" w:noHBand="0" w:noVBand="1"/>
      </w:tblPr>
      <w:tblGrid>
        <w:gridCol w:w="1231"/>
        <w:gridCol w:w="1349"/>
        <w:gridCol w:w="1674"/>
        <w:gridCol w:w="2845"/>
        <w:gridCol w:w="1140"/>
        <w:gridCol w:w="1041"/>
        <w:gridCol w:w="2690"/>
        <w:gridCol w:w="1170"/>
        <w:gridCol w:w="1843"/>
      </w:tblGrid>
      <w:tr w:rsidR="00477C71" w:rsidRPr="00713B9B" w14:paraId="3D3FA53B" w14:textId="77777777" w:rsidTr="00713B9B">
        <w:trPr>
          <w:trHeight w:val="611"/>
          <w:tblHeader/>
        </w:trPr>
        <w:tc>
          <w:tcPr>
            <w:tcW w:w="14983" w:type="dxa"/>
            <w:gridSpan w:val="9"/>
            <w:shd w:val="clear" w:color="auto" w:fill="8DB3E2" w:themeFill="text2" w:themeFillTint="66"/>
            <w:vAlign w:val="center"/>
          </w:tcPr>
          <w:p w14:paraId="2F8FDDE0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RECORDS LISTING/DESCRIPTIONS</w:t>
            </w:r>
          </w:p>
        </w:tc>
      </w:tr>
      <w:tr w:rsidR="00477C71" w:rsidRPr="00713B9B" w14:paraId="6BADB05D" w14:textId="77777777" w:rsidTr="00713B9B">
        <w:trPr>
          <w:trHeight w:val="440"/>
          <w:tblHeader/>
        </w:trPr>
        <w:tc>
          <w:tcPr>
            <w:tcW w:w="1231" w:type="dxa"/>
            <w:vMerge w:val="restart"/>
            <w:shd w:val="clear" w:color="auto" w:fill="auto"/>
            <w:vAlign w:val="center"/>
          </w:tcPr>
          <w:p w14:paraId="4DB28D84" w14:textId="77777777" w:rsidR="00477C71" w:rsidRPr="00713B9B" w:rsidRDefault="00E954BD" w:rsidP="00713B9B">
            <w:pPr>
              <w:jc w:val="center"/>
              <w:rPr>
                <w:rFonts w:cstheme="minorHAnsi"/>
              </w:rPr>
            </w:pPr>
            <w:r w:rsidRPr="00713B9B">
              <w:rPr>
                <w:rFonts w:cstheme="minorHAnsi"/>
                <w:b/>
              </w:rPr>
              <w:t>Item No.</w:t>
            </w:r>
          </w:p>
        </w:tc>
        <w:tc>
          <w:tcPr>
            <w:tcW w:w="1349" w:type="dxa"/>
            <w:vMerge w:val="restart"/>
            <w:shd w:val="clear" w:color="auto" w:fill="auto"/>
            <w:vAlign w:val="center"/>
          </w:tcPr>
          <w:p w14:paraId="55EBECEC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epartment</w:t>
            </w:r>
          </w:p>
        </w:tc>
        <w:tc>
          <w:tcPr>
            <w:tcW w:w="1674" w:type="dxa"/>
            <w:vMerge w:val="restart"/>
            <w:shd w:val="clear" w:color="auto" w:fill="auto"/>
            <w:vAlign w:val="center"/>
          </w:tcPr>
          <w:p w14:paraId="56ED101F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Retention Period</w:t>
            </w:r>
          </w:p>
        </w:tc>
        <w:tc>
          <w:tcPr>
            <w:tcW w:w="2845" w:type="dxa"/>
            <w:vMerge w:val="restart"/>
            <w:shd w:val="clear" w:color="auto" w:fill="auto"/>
            <w:vAlign w:val="center"/>
          </w:tcPr>
          <w:p w14:paraId="5F904ECD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Records File Name</w:t>
            </w:r>
          </w:p>
          <w:p w14:paraId="3E2BEAA3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2181" w:type="dxa"/>
            <w:gridSpan w:val="2"/>
            <w:shd w:val="clear" w:color="auto" w:fill="auto"/>
            <w:vAlign w:val="center"/>
          </w:tcPr>
          <w:p w14:paraId="35D532BA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ate Range (Years)</w:t>
            </w:r>
          </w:p>
        </w:tc>
        <w:tc>
          <w:tcPr>
            <w:tcW w:w="2690" w:type="dxa"/>
            <w:vMerge w:val="restart"/>
            <w:shd w:val="clear" w:color="auto" w:fill="auto"/>
            <w:vAlign w:val="center"/>
          </w:tcPr>
          <w:p w14:paraId="4F07D64C" w14:textId="77777777" w:rsidR="00E954BD" w:rsidRPr="00713B9B" w:rsidRDefault="00E954BD" w:rsidP="00D840BC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 xml:space="preserve">Destruction </w:t>
            </w:r>
            <w:proofErr w:type="gramStart"/>
            <w:r w:rsidRPr="00713B9B">
              <w:rPr>
                <w:rFonts w:cstheme="minorHAnsi"/>
                <w:b/>
              </w:rPr>
              <w:t>Record  Type</w:t>
            </w:r>
            <w:proofErr w:type="gramEnd"/>
            <w:r w:rsidRPr="00713B9B">
              <w:rPr>
                <w:rFonts w:cstheme="minorHAnsi"/>
                <w:b/>
              </w:rPr>
              <w:t xml:space="preserve"> ( Electronic/Non</w:t>
            </w:r>
            <w:r w:rsidR="00D840BC">
              <w:rPr>
                <w:rFonts w:cstheme="minorHAnsi"/>
                <w:b/>
              </w:rPr>
              <w:t>-Electronic</w:t>
            </w:r>
            <w:r w:rsidRPr="00713B9B">
              <w:rPr>
                <w:rFonts w:cstheme="minorHAnsi"/>
                <w:b/>
              </w:rPr>
              <w:t>)</w:t>
            </w:r>
          </w:p>
          <w:p w14:paraId="7AB4FB72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  <w:vMerge w:val="restart"/>
            <w:vAlign w:val="center"/>
          </w:tcPr>
          <w:p w14:paraId="0C1F3C74" w14:textId="77777777" w:rsidR="00477C71" w:rsidRPr="00713B9B" w:rsidRDefault="00E954BD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No. o</w:t>
            </w:r>
            <w:r w:rsidR="00477C71" w:rsidRPr="00713B9B">
              <w:rPr>
                <w:rFonts w:cstheme="minorHAnsi"/>
                <w:b/>
              </w:rPr>
              <w:t>f Files</w:t>
            </w:r>
          </w:p>
          <w:p w14:paraId="255EE152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43" w:type="dxa"/>
            <w:vMerge w:val="restart"/>
            <w:shd w:val="clear" w:color="auto" w:fill="auto"/>
            <w:vAlign w:val="center"/>
          </w:tcPr>
          <w:p w14:paraId="43F6BC96" w14:textId="77777777" w:rsidR="00477C71" w:rsidRPr="00713B9B" w:rsidRDefault="00E954BD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Method</w:t>
            </w:r>
          </w:p>
        </w:tc>
      </w:tr>
      <w:tr w:rsidR="00477C71" w:rsidRPr="00713B9B" w14:paraId="49F9C015" w14:textId="77777777" w:rsidTr="00713B9B">
        <w:trPr>
          <w:trHeight w:val="755"/>
          <w:tblHeader/>
        </w:trPr>
        <w:tc>
          <w:tcPr>
            <w:tcW w:w="1231" w:type="dxa"/>
            <w:vMerge/>
          </w:tcPr>
          <w:p w14:paraId="0153D2E1" w14:textId="77777777" w:rsidR="00477C71" w:rsidRPr="00713B9B" w:rsidRDefault="00477C71" w:rsidP="00713B9B">
            <w:pPr>
              <w:pStyle w:val="ListParagraph"/>
              <w:numPr>
                <w:ilvl w:val="0"/>
                <w:numId w:val="8"/>
              </w:numPr>
              <w:jc w:val="center"/>
              <w:rPr>
                <w:rFonts w:cstheme="minorHAnsi"/>
                <w:b/>
              </w:rPr>
            </w:pPr>
          </w:p>
        </w:tc>
        <w:tc>
          <w:tcPr>
            <w:tcW w:w="1349" w:type="dxa"/>
            <w:vMerge/>
          </w:tcPr>
          <w:p w14:paraId="07CDB538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674" w:type="dxa"/>
            <w:vMerge/>
          </w:tcPr>
          <w:p w14:paraId="79ADD0A6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2845" w:type="dxa"/>
            <w:vMerge/>
          </w:tcPr>
          <w:p w14:paraId="1C2A7B90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140" w:type="dxa"/>
            <w:shd w:val="clear" w:color="auto" w:fill="auto"/>
            <w:vAlign w:val="center"/>
          </w:tcPr>
          <w:p w14:paraId="24D2F9F0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From</w:t>
            </w:r>
          </w:p>
        </w:tc>
        <w:tc>
          <w:tcPr>
            <w:tcW w:w="1041" w:type="dxa"/>
            <w:shd w:val="clear" w:color="auto" w:fill="auto"/>
            <w:vAlign w:val="center"/>
          </w:tcPr>
          <w:p w14:paraId="4CCB2F9F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To</w:t>
            </w:r>
          </w:p>
        </w:tc>
        <w:tc>
          <w:tcPr>
            <w:tcW w:w="2690" w:type="dxa"/>
            <w:vMerge/>
            <w:shd w:val="clear" w:color="auto" w:fill="auto"/>
          </w:tcPr>
          <w:p w14:paraId="29EED2E3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170" w:type="dxa"/>
            <w:vMerge/>
          </w:tcPr>
          <w:p w14:paraId="4A1D0610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1843" w:type="dxa"/>
            <w:vMerge/>
          </w:tcPr>
          <w:p w14:paraId="567E651C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</w:tr>
      <w:tr w:rsidR="00477C71" w:rsidRPr="00713B9B" w14:paraId="6F20A28E" w14:textId="77777777" w:rsidTr="00E954BD">
        <w:tc>
          <w:tcPr>
            <w:tcW w:w="1231" w:type="dxa"/>
          </w:tcPr>
          <w:p w14:paraId="0D4AC876" w14:textId="77777777" w:rsidR="00477C71" w:rsidRPr="00713B9B" w:rsidRDefault="00477C71" w:rsidP="00713B9B">
            <w:pPr>
              <w:ind w:left="360"/>
              <w:jc w:val="center"/>
              <w:rPr>
                <w:rFonts w:cstheme="minorHAnsi"/>
              </w:rPr>
            </w:pPr>
          </w:p>
        </w:tc>
        <w:tc>
          <w:tcPr>
            <w:tcW w:w="1349" w:type="dxa"/>
          </w:tcPr>
          <w:p w14:paraId="08F920C0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674" w:type="dxa"/>
          </w:tcPr>
          <w:p w14:paraId="586A1CF9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845" w:type="dxa"/>
          </w:tcPr>
          <w:p w14:paraId="79E65146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40" w:type="dxa"/>
          </w:tcPr>
          <w:p w14:paraId="13C8DBF3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041" w:type="dxa"/>
            <w:shd w:val="clear" w:color="auto" w:fill="auto"/>
          </w:tcPr>
          <w:p w14:paraId="1BAAB3F3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690" w:type="dxa"/>
            <w:shd w:val="clear" w:color="auto" w:fill="auto"/>
          </w:tcPr>
          <w:p w14:paraId="7EC62D5E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70" w:type="dxa"/>
          </w:tcPr>
          <w:p w14:paraId="13C762EA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843" w:type="dxa"/>
          </w:tcPr>
          <w:p w14:paraId="632A76E9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</w:tr>
      <w:tr w:rsidR="00477C71" w:rsidRPr="00713B9B" w14:paraId="4BBE32C7" w14:textId="77777777" w:rsidTr="00E954BD">
        <w:tc>
          <w:tcPr>
            <w:tcW w:w="1231" w:type="dxa"/>
          </w:tcPr>
          <w:p w14:paraId="52092097" w14:textId="77777777" w:rsidR="00477C71" w:rsidRPr="00713B9B" w:rsidRDefault="00477C71" w:rsidP="00713B9B">
            <w:pPr>
              <w:ind w:left="360"/>
              <w:jc w:val="center"/>
              <w:rPr>
                <w:rFonts w:cstheme="minorHAnsi"/>
              </w:rPr>
            </w:pPr>
          </w:p>
        </w:tc>
        <w:tc>
          <w:tcPr>
            <w:tcW w:w="1349" w:type="dxa"/>
          </w:tcPr>
          <w:p w14:paraId="43341633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674" w:type="dxa"/>
          </w:tcPr>
          <w:p w14:paraId="40447819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845" w:type="dxa"/>
          </w:tcPr>
          <w:p w14:paraId="1DC01B32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40" w:type="dxa"/>
          </w:tcPr>
          <w:p w14:paraId="6DE004E9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041" w:type="dxa"/>
            <w:shd w:val="clear" w:color="auto" w:fill="auto"/>
          </w:tcPr>
          <w:p w14:paraId="46293DE1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690" w:type="dxa"/>
            <w:shd w:val="clear" w:color="auto" w:fill="auto"/>
          </w:tcPr>
          <w:p w14:paraId="3737B57C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70" w:type="dxa"/>
          </w:tcPr>
          <w:p w14:paraId="6F3A1A3B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230D2E84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</w:tr>
      <w:tr w:rsidR="00477C71" w:rsidRPr="00713B9B" w14:paraId="5E776340" w14:textId="77777777" w:rsidTr="00E954BD">
        <w:tc>
          <w:tcPr>
            <w:tcW w:w="1231" w:type="dxa"/>
          </w:tcPr>
          <w:p w14:paraId="5AAED84E" w14:textId="77777777" w:rsidR="00477C71" w:rsidRPr="00713B9B" w:rsidRDefault="00477C71" w:rsidP="00713B9B">
            <w:pPr>
              <w:ind w:left="360"/>
              <w:jc w:val="center"/>
              <w:rPr>
                <w:rFonts w:cstheme="minorHAnsi"/>
              </w:rPr>
            </w:pPr>
          </w:p>
        </w:tc>
        <w:tc>
          <w:tcPr>
            <w:tcW w:w="1349" w:type="dxa"/>
          </w:tcPr>
          <w:p w14:paraId="00AD0447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674" w:type="dxa"/>
          </w:tcPr>
          <w:p w14:paraId="0889C667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845" w:type="dxa"/>
          </w:tcPr>
          <w:p w14:paraId="288D1026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40" w:type="dxa"/>
          </w:tcPr>
          <w:p w14:paraId="46B13FA8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041" w:type="dxa"/>
            <w:shd w:val="clear" w:color="auto" w:fill="auto"/>
          </w:tcPr>
          <w:p w14:paraId="18E3FAEB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690" w:type="dxa"/>
            <w:shd w:val="clear" w:color="auto" w:fill="auto"/>
          </w:tcPr>
          <w:p w14:paraId="7D1DD44C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70" w:type="dxa"/>
          </w:tcPr>
          <w:p w14:paraId="7C665A06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7D98801A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</w:tr>
      <w:tr w:rsidR="00477C71" w:rsidRPr="00713B9B" w14:paraId="2E30DA3A" w14:textId="77777777" w:rsidTr="00E954BD">
        <w:tc>
          <w:tcPr>
            <w:tcW w:w="1231" w:type="dxa"/>
          </w:tcPr>
          <w:p w14:paraId="25276731" w14:textId="77777777" w:rsidR="00477C71" w:rsidRPr="00713B9B" w:rsidRDefault="00477C71" w:rsidP="00713B9B">
            <w:pPr>
              <w:ind w:left="360"/>
              <w:jc w:val="center"/>
              <w:rPr>
                <w:rFonts w:cstheme="minorHAnsi"/>
              </w:rPr>
            </w:pPr>
          </w:p>
        </w:tc>
        <w:tc>
          <w:tcPr>
            <w:tcW w:w="1349" w:type="dxa"/>
          </w:tcPr>
          <w:p w14:paraId="73AE8D94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674" w:type="dxa"/>
          </w:tcPr>
          <w:p w14:paraId="0A7A4B40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845" w:type="dxa"/>
          </w:tcPr>
          <w:p w14:paraId="10A579B2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40" w:type="dxa"/>
          </w:tcPr>
          <w:p w14:paraId="373A51EB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041" w:type="dxa"/>
            <w:shd w:val="clear" w:color="auto" w:fill="auto"/>
          </w:tcPr>
          <w:p w14:paraId="53657D4F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690" w:type="dxa"/>
            <w:shd w:val="clear" w:color="auto" w:fill="auto"/>
          </w:tcPr>
          <w:p w14:paraId="778530D6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70" w:type="dxa"/>
          </w:tcPr>
          <w:p w14:paraId="4BAF8C95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28B1204C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</w:tr>
      <w:tr w:rsidR="00477C71" w:rsidRPr="00713B9B" w14:paraId="4C8A54BD" w14:textId="77777777" w:rsidTr="00E954BD">
        <w:tc>
          <w:tcPr>
            <w:tcW w:w="1231" w:type="dxa"/>
          </w:tcPr>
          <w:p w14:paraId="2330BC03" w14:textId="77777777" w:rsidR="00477C71" w:rsidRPr="00713B9B" w:rsidRDefault="00477C71" w:rsidP="00713B9B">
            <w:pPr>
              <w:ind w:left="360"/>
              <w:jc w:val="center"/>
              <w:rPr>
                <w:rFonts w:cstheme="minorHAnsi"/>
              </w:rPr>
            </w:pPr>
          </w:p>
        </w:tc>
        <w:tc>
          <w:tcPr>
            <w:tcW w:w="1349" w:type="dxa"/>
          </w:tcPr>
          <w:p w14:paraId="1FA989DF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674" w:type="dxa"/>
          </w:tcPr>
          <w:p w14:paraId="461AEE21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845" w:type="dxa"/>
          </w:tcPr>
          <w:p w14:paraId="122E31B9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40" w:type="dxa"/>
          </w:tcPr>
          <w:p w14:paraId="11362F7F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041" w:type="dxa"/>
            <w:shd w:val="clear" w:color="auto" w:fill="auto"/>
          </w:tcPr>
          <w:p w14:paraId="66C8D1D5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690" w:type="dxa"/>
            <w:shd w:val="clear" w:color="auto" w:fill="auto"/>
          </w:tcPr>
          <w:p w14:paraId="4126C925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70" w:type="dxa"/>
          </w:tcPr>
          <w:p w14:paraId="07FF7872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BC6562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</w:tr>
      <w:tr w:rsidR="00477C71" w:rsidRPr="00713B9B" w14:paraId="167AF108" w14:textId="77777777" w:rsidTr="00E954BD">
        <w:tc>
          <w:tcPr>
            <w:tcW w:w="1231" w:type="dxa"/>
          </w:tcPr>
          <w:p w14:paraId="71E1C57A" w14:textId="77777777" w:rsidR="00477C71" w:rsidRPr="00713B9B" w:rsidRDefault="00477C71" w:rsidP="00713B9B">
            <w:pPr>
              <w:ind w:left="360"/>
              <w:jc w:val="center"/>
              <w:rPr>
                <w:rFonts w:cstheme="minorHAnsi"/>
              </w:rPr>
            </w:pPr>
          </w:p>
        </w:tc>
        <w:tc>
          <w:tcPr>
            <w:tcW w:w="1349" w:type="dxa"/>
          </w:tcPr>
          <w:p w14:paraId="7D61CBF5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674" w:type="dxa"/>
          </w:tcPr>
          <w:p w14:paraId="2BDA72E9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845" w:type="dxa"/>
          </w:tcPr>
          <w:p w14:paraId="767726B0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40" w:type="dxa"/>
          </w:tcPr>
          <w:p w14:paraId="54142A2B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041" w:type="dxa"/>
            <w:shd w:val="clear" w:color="auto" w:fill="auto"/>
          </w:tcPr>
          <w:p w14:paraId="24A293C2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2690" w:type="dxa"/>
            <w:shd w:val="clear" w:color="auto" w:fill="auto"/>
          </w:tcPr>
          <w:p w14:paraId="0C0B2EAE" w14:textId="77777777" w:rsidR="00477C71" w:rsidRPr="00713B9B" w:rsidRDefault="00477C71" w:rsidP="00713B9B">
            <w:pPr>
              <w:jc w:val="center"/>
              <w:rPr>
                <w:rFonts w:cstheme="minorHAnsi"/>
                <w:highlight w:val="yellow"/>
              </w:rPr>
            </w:pPr>
          </w:p>
        </w:tc>
        <w:tc>
          <w:tcPr>
            <w:tcW w:w="1170" w:type="dxa"/>
          </w:tcPr>
          <w:p w14:paraId="240A7B57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12A7FF0" w14:textId="77777777" w:rsidR="00477C71" w:rsidRPr="00713B9B" w:rsidRDefault="00477C71" w:rsidP="00713B9B">
            <w:pPr>
              <w:jc w:val="center"/>
              <w:rPr>
                <w:rFonts w:cstheme="minorHAnsi"/>
              </w:rPr>
            </w:pPr>
          </w:p>
        </w:tc>
      </w:tr>
    </w:tbl>
    <w:p w14:paraId="057D8764" w14:textId="77777777" w:rsidR="00477C71" w:rsidRPr="00713B9B" w:rsidRDefault="00477C71" w:rsidP="00713B9B">
      <w:pPr>
        <w:jc w:val="center"/>
        <w:rPr>
          <w:rFonts w:cstheme="minorHAnsi"/>
        </w:rPr>
      </w:pPr>
    </w:p>
    <w:tbl>
      <w:tblPr>
        <w:tblStyle w:val="TableGrid"/>
        <w:tblW w:w="15030" w:type="dxa"/>
        <w:tblInd w:w="-545" w:type="dxa"/>
        <w:tblLook w:val="04A0" w:firstRow="1" w:lastRow="0" w:firstColumn="1" w:lastColumn="0" w:noHBand="0" w:noVBand="1"/>
      </w:tblPr>
      <w:tblGrid>
        <w:gridCol w:w="4550"/>
        <w:gridCol w:w="3862"/>
        <w:gridCol w:w="3265"/>
        <w:gridCol w:w="3353"/>
      </w:tblGrid>
      <w:tr w:rsidR="00477C71" w:rsidRPr="00713B9B" w14:paraId="1622B2A8" w14:textId="77777777" w:rsidTr="00713B9B">
        <w:trPr>
          <w:trHeight w:val="818"/>
        </w:trPr>
        <w:tc>
          <w:tcPr>
            <w:tcW w:w="15030" w:type="dxa"/>
            <w:gridSpan w:val="4"/>
            <w:shd w:val="clear" w:color="auto" w:fill="8DB3E2" w:themeFill="text2" w:themeFillTint="66"/>
          </w:tcPr>
          <w:p w14:paraId="3BBFC5BE" w14:textId="77777777" w:rsidR="00713B9B" w:rsidRDefault="00713B9B" w:rsidP="00713B9B">
            <w:pPr>
              <w:rPr>
                <w:rFonts w:cstheme="minorHAnsi"/>
                <w:b/>
              </w:rPr>
            </w:pPr>
          </w:p>
          <w:p w14:paraId="4711EFA0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ESTRUCTIONS COMPLETED BY</w:t>
            </w:r>
          </w:p>
        </w:tc>
      </w:tr>
      <w:tr w:rsidR="00477C71" w:rsidRPr="00713B9B" w14:paraId="0FD61E77" w14:textId="77777777" w:rsidTr="00713B9B">
        <w:trPr>
          <w:trHeight w:val="1151"/>
        </w:trPr>
        <w:tc>
          <w:tcPr>
            <w:tcW w:w="4550" w:type="dxa"/>
          </w:tcPr>
          <w:p w14:paraId="4C2C8F3A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Name:</w:t>
            </w:r>
          </w:p>
          <w:p w14:paraId="647F86C0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</w:p>
        </w:tc>
        <w:tc>
          <w:tcPr>
            <w:tcW w:w="3862" w:type="dxa"/>
          </w:tcPr>
          <w:p w14:paraId="0B61560F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Position</w:t>
            </w:r>
          </w:p>
        </w:tc>
        <w:tc>
          <w:tcPr>
            <w:tcW w:w="3265" w:type="dxa"/>
          </w:tcPr>
          <w:p w14:paraId="302F3CEA" w14:textId="77777777" w:rsidR="00477C71" w:rsidRPr="00713B9B" w:rsidRDefault="00713B9B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Method Used</w:t>
            </w:r>
          </w:p>
        </w:tc>
        <w:tc>
          <w:tcPr>
            <w:tcW w:w="3353" w:type="dxa"/>
          </w:tcPr>
          <w:p w14:paraId="1F40B114" w14:textId="77777777" w:rsidR="00477C71" w:rsidRPr="00713B9B" w:rsidRDefault="00477C71" w:rsidP="00713B9B">
            <w:pPr>
              <w:jc w:val="center"/>
              <w:rPr>
                <w:rFonts w:cstheme="minorHAnsi"/>
                <w:b/>
              </w:rPr>
            </w:pPr>
            <w:r w:rsidRPr="00713B9B">
              <w:rPr>
                <w:rFonts w:cstheme="minorHAnsi"/>
                <w:b/>
              </w:rPr>
              <w:t>Date:</w:t>
            </w:r>
          </w:p>
        </w:tc>
      </w:tr>
    </w:tbl>
    <w:p w14:paraId="138FCED4" w14:textId="77777777" w:rsidR="00004810" w:rsidRDefault="00004810" w:rsidP="00004810">
      <w:pPr>
        <w:spacing w:after="0" w:line="259" w:lineRule="auto"/>
        <w:rPr>
          <w:rFonts w:eastAsia="Times New Roman" w:cstheme="minorHAnsi"/>
        </w:rPr>
      </w:pPr>
    </w:p>
    <w:p w14:paraId="4FF02899" w14:textId="77777777" w:rsidR="00004810" w:rsidRDefault="00004810" w:rsidP="00004810">
      <w:pPr>
        <w:spacing w:after="0" w:line="259" w:lineRule="auto"/>
        <w:rPr>
          <w:rFonts w:eastAsia="Times New Roman" w:cstheme="minorHAnsi"/>
        </w:rPr>
      </w:pPr>
    </w:p>
    <w:p w14:paraId="3755DABF" w14:textId="262E7251" w:rsidR="00004810" w:rsidRPr="007A2DF0" w:rsidRDefault="00004810" w:rsidP="00004810">
      <w:pPr>
        <w:spacing w:after="0" w:line="259" w:lineRule="auto"/>
        <w:rPr>
          <w:rFonts w:eastAsia="Times New Roman" w:cstheme="minorHAnsi"/>
        </w:rPr>
      </w:pPr>
      <w:r w:rsidRPr="007A2DF0">
        <w:rPr>
          <w:rFonts w:eastAsia="Times New Roman" w:cstheme="minorHAnsi"/>
        </w:rPr>
        <w:t xml:space="preserve">A copy of this </w:t>
      </w:r>
      <w:r>
        <w:rPr>
          <w:rFonts w:eastAsia="Times New Roman" w:cstheme="minorHAnsi"/>
        </w:rPr>
        <w:t xml:space="preserve">COF312 Record of Destruction </w:t>
      </w:r>
      <w:r w:rsidRPr="007A2DF0">
        <w:rPr>
          <w:rFonts w:eastAsia="Times New Roman" w:cstheme="minorHAnsi"/>
        </w:rPr>
        <w:t>to be scan and save as PDF after destructions completed.</w:t>
      </w:r>
    </w:p>
    <w:p w14:paraId="6FB61523" w14:textId="77777777" w:rsidR="00004810" w:rsidRPr="00827BE9" w:rsidRDefault="00004810" w:rsidP="00827BE9"/>
    <w:sectPr w:rsidR="00004810" w:rsidRPr="00827BE9" w:rsidSect="004F14FE">
      <w:headerReference w:type="default" r:id="rId7"/>
      <w:footerReference w:type="default" r:id="rId8"/>
      <w:pgSz w:w="16840" w:h="11907" w:orient="landscape" w:code="9"/>
      <w:pgMar w:top="1440" w:right="539" w:bottom="1440" w:left="1440" w:header="0" w:footer="204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52120" w14:textId="77777777" w:rsidR="0058742D" w:rsidRDefault="0058742D" w:rsidP="00E140CD">
      <w:pPr>
        <w:spacing w:after="0" w:line="240" w:lineRule="auto"/>
      </w:pPr>
      <w:r>
        <w:separator/>
      </w:r>
    </w:p>
  </w:endnote>
  <w:endnote w:type="continuationSeparator" w:id="0">
    <w:p w14:paraId="633EF42D" w14:textId="77777777" w:rsidR="0058742D" w:rsidRDefault="0058742D" w:rsidP="00E14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DFCE1" w14:textId="2254D62C" w:rsidR="00713B9B" w:rsidRDefault="00C96F69" w:rsidP="00A45D5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F830EE4" wp14:editId="7DEFD703">
              <wp:simplePos x="0" y="0"/>
              <wp:positionH relativeFrom="column">
                <wp:posOffset>1057275</wp:posOffset>
              </wp:positionH>
              <wp:positionV relativeFrom="paragraph">
                <wp:posOffset>830580</wp:posOffset>
              </wp:positionV>
              <wp:extent cx="1571625" cy="352425"/>
              <wp:effectExtent l="0" t="0" r="9525" b="952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1625" cy="3524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17378D" w14:textId="7FDD35FD" w:rsidR="005025D8" w:rsidRPr="00C96F69" w:rsidRDefault="005025D8" w:rsidP="00C96F69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C96F69">
                            <w:rPr>
                              <w:sz w:val="14"/>
                              <w:szCs w:val="14"/>
                            </w:rPr>
                            <w:t xml:space="preserve">Records Destruction Approval Form </w:t>
                          </w:r>
                          <w:r w:rsidR="005E5A25" w:rsidRPr="00C96F69">
                            <w:rPr>
                              <w:sz w:val="14"/>
                              <w:szCs w:val="14"/>
                            </w:rPr>
                            <w:t xml:space="preserve">July </w:t>
                          </w:r>
                          <w:r w:rsidRPr="00C96F69">
                            <w:rPr>
                              <w:sz w:val="14"/>
                              <w:szCs w:val="14"/>
                            </w:rPr>
                            <w:t>202</w:t>
                          </w:r>
                          <w:r w:rsidR="005E5A25" w:rsidRPr="00C96F69">
                            <w:rPr>
                              <w:sz w:val="14"/>
                              <w:szCs w:val="14"/>
                            </w:rPr>
                            <w:t>1</w:t>
                          </w:r>
                          <w:r w:rsidRPr="00C96F69">
                            <w:rPr>
                              <w:sz w:val="14"/>
                              <w:szCs w:val="14"/>
                            </w:rPr>
                            <w:t xml:space="preserve">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830EE4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83.25pt;margin-top:65.4pt;width:123.75pt;height:27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" fillcolor="white [3201]" stroked="f" strokeweight=".5pt">
              <v:textbox>
                <w:txbxContent>
                  <w:p w14:paraId="5317378D" w14:textId="7FDD35FD" w:rsidR="005025D8" w:rsidRPr="00C96F69" w:rsidRDefault="005025D8" w:rsidP="00C96F69">
                    <w:pPr>
                      <w:rPr>
                        <w:sz w:val="14"/>
                        <w:szCs w:val="14"/>
                      </w:rPr>
                    </w:pPr>
                    <w:r w:rsidRPr="00C96F69">
                      <w:rPr>
                        <w:sz w:val="14"/>
                        <w:szCs w:val="14"/>
                      </w:rPr>
                      <w:t xml:space="preserve">Records Destruction Approval Form </w:t>
                    </w:r>
                    <w:r w:rsidR="005E5A25" w:rsidRPr="00C96F69">
                      <w:rPr>
                        <w:sz w:val="14"/>
                        <w:szCs w:val="14"/>
                      </w:rPr>
                      <w:t xml:space="preserve">July </w:t>
                    </w:r>
                    <w:r w:rsidRPr="00C96F69">
                      <w:rPr>
                        <w:sz w:val="14"/>
                        <w:szCs w:val="14"/>
                      </w:rPr>
                      <w:t>202</w:t>
                    </w:r>
                    <w:r w:rsidR="005E5A25" w:rsidRPr="00C96F69">
                      <w:rPr>
                        <w:sz w:val="14"/>
                        <w:szCs w:val="14"/>
                      </w:rPr>
                      <w:t>1</w:t>
                    </w:r>
                    <w:r w:rsidRPr="00C96F69">
                      <w:rPr>
                        <w:sz w:val="14"/>
                        <w:szCs w:val="14"/>
                      </w:rPr>
                      <w:t xml:space="preserve">  </w:t>
                    </w:r>
                  </w:p>
                </w:txbxContent>
              </v:textbox>
            </v:shape>
          </w:pict>
        </mc:Fallback>
      </mc:AlternateContent>
    </w:r>
    <w:r w:rsidR="0000101E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C5A5BA4" wp14:editId="5D831BB0">
              <wp:simplePos x="0" y="0"/>
              <wp:positionH relativeFrom="column">
                <wp:posOffset>8362950</wp:posOffset>
              </wp:positionH>
              <wp:positionV relativeFrom="paragraph">
                <wp:posOffset>828603</wp:posOffset>
              </wp:positionV>
              <wp:extent cx="714375" cy="352425"/>
              <wp:effectExtent l="0" t="0" r="9525" b="952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4375" cy="3524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FA423E" w14:textId="4AF7DAE8" w:rsidR="005025D8" w:rsidRDefault="005025D8" w:rsidP="005025D8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 xml:space="preserve">COF312 Version </w:t>
                          </w:r>
                          <w:r w:rsidR="00C96F69">
                            <w:rPr>
                              <w:sz w:val="14"/>
                              <w:szCs w:val="14"/>
                            </w:rPr>
                            <w:t>2</w:t>
                          </w:r>
                          <w:r>
                            <w:rPr>
                              <w:sz w:val="14"/>
                              <w:szCs w:val="14"/>
                            </w:rPr>
                            <w:t xml:space="preserve">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C5A5BA4" id="Text Box 1" o:spid="_x0000_s1027" type="#_x0000_t202" style="position:absolute;margin-left:658.5pt;margin-top:65.25pt;width:56.25pt;height:27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" fillcolor="white [3201]" stroked="f" strokeweight=".5pt">
              <v:textbox>
                <w:txbxContent>
                  <w:p w14:paraId="49FA423E" w14:textId="4AF7DAE8" w:rsidR="005025D8" w:rsidRDefault="005025D8" w:rsidP="005025D8">
                    <w:pPr>
                      <w:jc w:val="right"/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 xml:space="preserve">COF312 Version </w:t>
                    </w:r>
                    <w:r w:rsidR="00C96F69">
                      <w:rPr>
                        <w:sz w:val="14"/>
                        <w:szCs w:val="14"/>
                      </w:rPr>
                      <w:t>2</w:t>
                    </w:r>
                    <w:r>
                      <w:rPr>
                        <w:sz w:val="14"/>
                        <w:szCs w:val="14"/>
                      </w:rPr>
                      <w:t xml:space="preserve">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13639" w14:textId="77777777" w:rsidR="0058742D" w:rsidRDefault="0058742D" w:rsidP="00E140CD">
      <w:pPr>
        <w:spacing w:after="0" w:line="240" w:lineRule="auto"/>
      </w:pPr>
      <w:r>
        <w:separator/>
      </w:r>
    </w:p>
  </w:footnote>
  <w:footnote w:type="continuationSeparator" w:id="0">
    <w:p w14:paraId="6C48781A" w14:textId="77777777" w:rsidR="0058742D" w:rsidRDefault="0058742D" w:rsidP="00E140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62BE9" w14:textId="77777777" w:rsidR="00713B9B" w:rsidRDefault="0000101E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36B5A921" wp14:editId="722624B0">
          <wp:simplePos x="0" y="0"/>
          <wp:positionH relativeFrom="column">
            <wp:posOffset>-895614</wp:posOffset>
          </wp:positionH>
          <wp:positionV relativeFrom="paragraph">
            <wp:posOffset>20955</wp:posOffset>
          </wp:positionV>
          <wp:extent cx="10666800" cy="7538400"/>
          <wp:effectExtent l="0" t="0" r="1270" b="5715"/>
          <wp:wrapNone/>
          <wp:docPr id="2" name="Picture 2" descr="A picture containing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66800" cy="753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Description: N:\Quality Management System\3.0 Generic Templates\Logos\New Logo, NA only.jpg" style="width:378.75pt;height:84pt;visibility:visible;mso-wrap-style:square" o:bullet="t">
        <v:imagedata r:id="rId1" o:title="New Logo, NA only"/>
      </v:shape>
    </w:pict>
  </w:numPicBullet>
  <w:abstractNum w:abstractNumId="0" w15:restartNumberingAfterBreak="0">
    <w:nsid w:val="21A437E5"/>
    <w:multiLevelType w:val="hybridMultilevel"/>
    <w:tmpl w:val="42CC1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B5A04"/>
    <w:multiLevelType w:val="hybridMultilevel"/>
    <w:tmpl w:val="34DE9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9D7485"/>
    <w:multiLevelType w:val="hybridMultilevel"/>
    <w:tmpl w:val="B714E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5B26C8"/>
    <w:multiLevelType w:val="hybridMultilevel"/>
    <w:tmpl w:val="AFEE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6D6E15"/>
    <w:multiLevelType w:val="hybridMultilevel"/>
    <w:tmpl w:val="7A28C9EA"/>
    <w:lvl w:ilvl="0" w:tplc="9FDAF76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96E02"/>
    <w:multiLevelType w:val="hybridMultilevel"/>
    <w:tmpl w:val="26BEC8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1070AC6"/>
    <w:multiLevelType w:val="hybridMultilevel"/>
    <w:tmpl w:val="FDC2B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C15AC"/>
    <w:multiLevelType w:val="hybridMultilevel"/>
    <w:tmpl w:val="7A28C9EA"/>
    <w:lvl w:ilvl="0" w:tplc="9FDAF76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zW2NDMzMjc3NTNR0lEKTi0uzszPAykwrAUA4Ql/FCwAAAA="/>
  </w:docVars>
  <w:rsids>
    <w:rsidRoot w:val="00542025"/>
    <w:rsid w:val="0000101E"/>
    <w:rsid w:val="00004810"/>
    <w:rsid w:val="00006157"/>
    <w:rsid w:val="000417BD"/>
    <w:rsid w:val="000565EA"/>
    <w:rsid w:val="00061952"/>
    <w:rsid w:val="000A3C27"/>
    <w:rsid w:val="000C2692"/>
    <w:rsid w:val="000F50B7"/>
    <w:rsid w:val="00113DD7"/>
    <w:rsid w:val="00134EFC"/>
    <w:rsid w:val="00174CF6"/>
    <w:rsid w:val="00211D3A"/>
    <w:rsid w:val="00247CCA"/>
    <w:rsid w:val="002B212C"/>
    <w:rsid w:val="0035255A"/>
    <w:rsid w:val="003B4CE4"/>
    <w:rsid w:val="003E6FFE"/>
    <w:rsid w:val="004312E8"/>
    <w:rsid w:val="00465167"/>
    <w:rsid w:val="00477C71"/>
    <w:rsid w:val="004D114D"/>
    <w:rsid w:val="004D2D21"/>
    <w:rsid w:val="004D41ED"/>
    <w:rsid w:val="004E31AA"/>
    <w:rsid w:val="004F14FE"/>
    <w:rsid w:val="005025D8"/>
    <w:rsid w:val="005036B6"/>
    <w:rsid w:val="00504334"/>
    <w:rsid w:val="00505822"/>
    <w:rsid w:val="00524C6B"/>
    <w:rsid w:val="00542025"/>
    <w:rsid w:val="00557F61"/>
    <w:rsid w:val="00563E0C"/>
    <w:rsid w:val="00580724"/>
    <w:rsid w:val="0058742D"/>
    <w:rsid w:val="005E5A25"/>
    <w:rsid w:val="0061496D"/>
    <w:rsid w:val="00633889"/>
    <w:rsid w:val="006957C7"/>
    <w:rsid w:val="006A0DF0"/>
    <w:rsid w:val="006B193C"/>
    <w:rsid w:val="006C53D0"/>
    <w:rsid w:val="00702848"/>
    <w:rsid w:val="00713B9B"/>
    <w:rsid w:val="00713E5F"/>
    <w:rsid w:val="00723A38"/>
    <w:rsid w:val="00751240"/>
    <w:rsid w:val="00775AF4"/>
    <w:rsid w:val="00816107"/>
    <w:rsid w:val="00816885"/>
    <w:rsid w:val="008178FA"/>
    <w:rsid w:val="00821A3A"/>
    <w:rsid w:val="00827BE9"/>
    <w:rsid w:val="0087761D"/>
    <w:rsid w:val="00890B7C"/>
    <w:rsid w:val="008A04EE"/>
    <w:rsid w:val="008C0239"/>
    <w:rsid w:val="008E12C7"/>
    <w:rsid w:val="00937871"/>
    <w:rsid w:val="0098179B"/>
    <w:rsid w:val="00996D5F"/>
    <w:rsid w:val="00A33F76"/>
    <w:rsid w:val="00A45D53"/>
    <w:rsid w:val="00A6084F"/>
    <w:rsid w:val="00A841B5"/>
    <w:rsid w:val="00A84D3C"/>
    <w:rsid w:val="00AE2AF7"/>
    <w:rsid w:val="00AE7928"/>
    <w:rsid w:val="00AF47D1"/>
    <w:rsid w:val="00B16668"/>
    <w:rsid w:val="00BA31F5"/>
    <w:rsid w:val="00BB24C7"/>
    <w:rsid w:val="00BC1BCD"/>
    <w:rsid w:val="00BD3202"/>
    <w:rsid w:val="00BF032F"/>
    <w:rsid w:val="00BF06A6"/>
    <w:rsid w:val="00BF4E1F"/>
    <w:rsid w:val="00C11F35"/>
    <w:rsid w:val="00C13555"/>
    <w:rsid w:val="00C20C45"/>
    <w:rsid w:val="00C70569"/>
    <w:rsid w:val="00C7601F"/>
    <w:rsid w:val="00C92EEC"/>
    <w:rsid w:val="00C96F69"/>
    <w:rsid w:val="00CB4C1B"/>
    <w:rsid w:val="00D004CA"/>
    <w:rsid w:val="00D05929"/>
    <w:rsid w:val="00D220EA"/>
    <w:rsid w:val="00D30B59"/>
    <w:rsid w:val="00D679BA"/>
    <w:rsid w:val="00D840BC"/>
    <w:rsid w:val="00D87F21"/>
    <w:rsid w:val="00D968D1"/>
    <w:rsid w:val="00DC6E5F"/>
    <w:rsid w:val="00DE58D4"/>
    <w:rsid w:val="00E140CD"/>
    <w:rsid w:val="00E63118"/>
    <w:rsid w:val="00E954BD"/>
    <w:rsid w:val="00E97A64"/>
    <w:rsid w:val="00EA7E99"/>
    <w:rsid w:val="00EC2888"/>
    <w:rsid w:val="00ED3E9B"/>
    <w:rsid w:val="00ED5116"/>
    <w:rsid w:val="00EE1E19"/>
    <w:rsid w:val="00EE2B83"/>
    <w:rsid w:val="00EF71BD"/>
    <w:rsid w:val="00F027BF"/>
    <w:rsid w:val="00F25720"/>
    <w:rsid w:val="00FC5B20"/>
    <w:rsid w:val="00FE4002"/>
    <w:rsid w:val="00FF4613"/>
    <w:rsid w:val="00FF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F88299"/>
  <w15:docId w15:val="{50D16641-5138-4D93-A157-A6C7390AA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06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17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4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0CD"/>
  </w:style>
  <w:style w:type="paragraph" w:styleId="Footer">
    <w:name w:val="footer"/>
    <w:basedOn w:val="Normal"/>
    <w:link w:val="FooterChar"/>
    <w:uiPriority w:val="99"/>
    <w:unhideWhenUsed/>
    <w:rsid w:val="00E14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40CD"/>
  </w:style>
  <w:style w:type="paragraph" w:styleId="BalloonText">
    <w:name w:val="Balloon Text"/>
    <w:basedOn w:val="Normal"/>
    <w:link w:val="BalloonTextChar"/>
    <w:uiPriority w:val="99"/>
    <w:semiHidden/>
    <w:unhideWhenUsed/>
    <w:rsid w:val="00E140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0C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77C7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954B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 Pascua</dc:creator>
  <cp:lastModifiedBy>Madeline Janiola</cp:lastModifiedBy>
  <cp:revision>13</cp:revision>
  <cp:lastPrinted>2016-02-17T10:45:00Z</cp:lastPrinted>
  <dcterms:created xsi:type="dcterms:W3CDTF">2020-10-06T07:16:00Z</dcterms:created>
  <dcterms:modified xsi:type="dcterms:W3CDTF">2021-08-10T14:28:00Z</dcterms:modified>
</cp:coreProperties>
</file>